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21A4" w:rsidRDefault="009C45D0" w:rsidP="00F021A4">
      <w:pPr>
        <w:rPr>
          <w:rFonts w:cs="Times New Roman"/>
        </w:rPr>
      </w:pPr>
      <w:r>
        <w:rPr>
          <w:rFonts w:hint="eastAsia"/>
        </w:rPr>
        <w:t>別紙２</w:t>
      </w:r>
    </w:p>
    <w:p w:rsidR="00F021A4" w:rsidRDefault="00F021A4" w:rsidP="00F021A4">
      <w:pPr>
        <w:rPr>
          <w:rFonts w:cs="Times New Roman"/>
        </w:rPr>
      </w:pPr>
    </w:p>
    <w:p w:rsidR="00F021A4" w:rsidRPr="00B21593" w:rsidRDefault="00F021A4" w:rsidP="00F021A4">
      <w:pPr>
        <w:rPr>
          <w:rFonts w:cs="Times New Roman"/>
          <w:color w:val="auto"/>
        </w:rPr>
      </w:pPr>
    </w:p>
    <w:p w:rsidR="00F021A4" w:rsidRPr="00B21593" w:rsidRDefault="00F021A4" w:rsidP="00F021A4">
      <w:pPr>
        <w:widowControl/>
        <w:autoSpaceDE w:val="0"/>
        <w:autoSpaceDN w:val="0"/>
        <w:spacing w:line="280" w:lineRule="exact"/>
        <w:jc w:val="center"/>
        <w:rPr>
          <w:rFonts w:hAnsi="Times New Roman" w:cs="Times New Roman"/>
          <w:color w:val="auto"/>
          <w:sz w:val="24"/>
          <w:szCs w:val="24"/>
        </w:rPr>
      </w:pPr>
      <w:r w:rsidRPr="00B21593">
        <w:rPr>
          <w:rFonts w:hint="eastAsia"/>
          <w:color w:val="auto"/>
          <w:sz w:val="28"/>
          <w:szCs w:val="28"/>
        </w:rPr>
        <w:t>特別派遣研究員調書</w:t>
      </w:r>
      <w:r w:rsidRPr="00B21593">
        <w:rPr>
          <w:rFonts w:hAnsi="Times New Roman" w:hint="eastAsia"/>
          <w:color w:val="auto"/>
          <w:sz w:val="24"/>
          <w:szCs w:val="24"/>
        </w:rPr>
        <w:t>（大学院生型</w:t>
      </w:r>
      <w:bookmarkStart w:id="0" w:name="_GoBack"/>
      <w:bookmarkEnd w:id="0"/>
      <w:r w:rsidRPr="00B21593">
        <w:rPr>
          <w:rFonts w:hAnsi="Times New Roman" w:hint="eastAsia"/>
          <w:color w:val="auto"/>
          <w:sz w:val="24"/>
          <w:szCs w:val="24"/>
        </w:rPr>
        <w:t>）</w:t>
      </w:r>
    </w:p>
    <w:p w:rsidR="00F021A4" w:rsidRDefault="00F021A4" w:rsidP="00F021A4">
      <w:pPr>
        <w:jc w:val="right"/>
        <w:rPr>
          <w:rFonts w:cs="Times New Roman"/>
        </w:rPr>
      </w:pPr>
    </w:p>
    <w:p w:rsidR="00F021A4" w:rsidRDefault="003639E8" w:rsidP="00F021A4">
      <w:pPr>
        <w:jc w:val="right"/>
        <w:rPr>
          <w:rFonts w:cs="Times New Roman"/>
        </w:rPr>
      </w:pPr>
      <w:r>
        <w:rPr>
          <w:rFonts w:hint="eastAsia"/>
        </w:rPr>
        <w:t>令和</w:t>
      </w:r>
      <w:r w:rsidR="00F021A4">
        <w:rPr>
          <w:rFonts w:hint="eastAsia"/>
        </w:rPr>
        <w:t xml:space="preserve">　　年　　月　　日作成</w:t>
      </w:r>
    </w:p>
    <w:p w:rsidR="00F021A4" w:rsidRDefault="00F021A4" w:rsidP="00F021A4">
      <w:pPr>
        <w:ind w:right="848"/>
        <w:rPr>
          <w:rFonts w:cs="Times New Roman"/>
        </w:rPr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25"/>
        <w:gridCol w:w="818"/>
        <w:gridCol w:w="1418"/>
        <w:gridCol w:w="859"/>
        <w:gridCol w:w="1001"/>
        <w:gridCol w:w="408"/>
        <w:gridCol w:w="850"/>
        <w:gridCol w:w="2224"/>
      </w:tblGrid>
      <w:tr w:rsidR="00F021A4" w:rsidTr="00CB0C5D">
        <w:trPr>
          <w:trHeight w:val="795"/>
        </w:trPr>
        <w:tc>
          <w:tcPr>
            <w:tcW w:w="1025" w:type="dxa"/>
            <w:tcBorders>
              <w:top w:val="single" w:sz="8" w:space="0" w:color="auto"/>
              <w:left w:val="single" w:sz="8" w:space="0" w:color="auto"/>
              <w:bottom w:val="dotted" w:sz="4" w:space="0" w:color="auto"/>
              <w:right w:val="dotted" w:sz="4" w:space="0" w:color="auto"/>
            </w:tcBorders>
          </w:tcPr>
          <w:p w:rsidR="00F021A4" w:rsidRPr="00590569" w:rsidRDefault="00F021A4" w:rsidP="00CB0C5D">
            <w:pPr>
              <w:spacing w:line="280" w:lineRule="exact"/>
              <w:jc w:val="center"/>
              <w:rPr>
                <w:rFonts w:cs="Times New Roman"/>
                <w:spacing w:val="-20"/>
                <w:sz w:val="18"/>
                <w:szCs w:val="18"/>
              </w:rPr>
            </w:pPr>
            <w:r w:rsidRPr="00590569">
              <w:rPr>
                <w:spacing w:val="-20"/>
                <w:sz w:val="18"/>
                <w:szCs w:val="18"/>
              </w:rPr>
              <w:t xml:space="preserve"> (</w:t>
            </w:r>
            <w:r>
              <w:rPr>
                <w:rFonts w:hint="eastAsia"/>
                <w:spacing w:val="-20"/>
                <w:sz w:val="18"/>
                <w:szCs w:val="18"/>
              </w:rPr>
              <w:t>ローマ字</w:t>
            </w:r>
            <w:r w:rsidRPr="00590569">
              <w:rPr>
                <w:spacing w:val="-20"/>
                <w:sz w:val="18"/>
                <w:szCs w:val="18"/>
              </w:rPr>
              <w:t>)</w:t>
            </w:r>
          </w:p>
          <w:p w:rsidR="00F021A4" w:rsidRDefault="00F021A4" w:rsidP="00CB0C5D">
            <w:pPr>
              <w:spacing w:line="280" w:lineRule="exac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氏　名</w:t>
            </w:r>
          </w:p>
        </w:tc>
        <w:tc>
          <w:tcPr>
            <w:tcW w:w="3095" w:type="dxa"/>
            <w:gridSpan w:val="3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021A4" w:rsidRDefault="00F021A4" w:rsidP="00CB0C5D">
            <w:pPr>
              <w:widowControl/>
              <w:spacing w:line="280" w:lineRule="exact"/>
              <w:rPr>
                <w:rFonts w:cs="Times New Roman"/>
                <w:sz w:val="20"/>
                <w:szCs w:val="20"/>
              </w:rPr>
            </w:pPr>
          </w:p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　　　　　　　　　男・女</w:t>
            </w:r>
          </w:p>
        </w:tc>
        <w:tc>
          <w:tcPr>
            <w:tcW w:w="1001" w:type="dxa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  <w:p w:rsidR="00F021A4" w:rsidRPr="00590569" w:rsidRDefault="00F021A4" w:rsidP="00CB0C5D">
            <w:pPr>
              <w:spacing w:line="280" w:lineRule="exact"/>
              <w:rPr>
                <w:rFonts w:cs="Times New Roman"/>
                <w:spacing w:val="-10"/>
                <w:sz w:val="20"/>
                <w:szCs w:val="20"/>
              </w:rPr>
            </w:pPr>
            <w:r w:rsidRPr="00590569">
              <w:rPr>
                <w:rFonts w:hint="eastAsia"/>
                <w:spacing w:val="-10"/>
                <w:sz w:val="20"/>
                <w:szCs w:val="20"/>
              </w:rPr>
              <w:t>生年月日</w:t>
            </w:r>
          </w:p>
        </w:tc>
        <w:tc>
          <w:tcPr>
            <w:tcW w:w="3482" w:type="dxa"/>
            <w:gridSpan w:val="3"/>
            <w:tcBorders>
              <w:top w:val="single" w:sz="8" w:space="0" w:color="auto"/>
              <w:left w:val="dotted" w:sz="4" w:space="0" w:color="auto"/>
              <w:bottom w:val="dotted" w:sz="4" w:space="0" w:color="auto"/>
              <w:right w:val="single" w:sz="8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  <w:p w:rsidR="00F021A4" w:rsidRDefault="00F021A4" w:rsidP="00E37406">
            <w:pPr>
              <w:spacing w:line="280" w:lineRule="exact"/>
              <w:ind w:firstLineChars="200" w:firstLine="400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年　　月　　日生（　　歳）</w:t>
            </w:r>
          </w:p>
        </w:tc>
      </w:tr>
      <w:tr w:rsidR="00F021A4" w:rsidTr="00CB0C5D">
        <w:trPr>
          <w:trHeight w:val="720"/>
        </w:trPr>
        <w:tc>
          <w:tcPr>
            <w:tcW w:w="1025" w:type="dxa"/>
            <w:tcBorders>
              <w:top w:val="dotted" w:sz="4" w:space="0" w:color="auto"/>
              <w:left w:val="single" w:sz="8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021A4" w:rsidRDefault="00F021A4" w:rsidP="00F021A4">
            <w:pPr>
              <w:spacing w:line="280" w:lineRule="exact"/>
              <w:ind w:firstLineChars="50" w:firstLine="100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所　属　</w:t>
            </w:r>
          </w:p>
        </w:tc>
        <w:tc>
          <w:tcPr>
            <w:tcW w:w="757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8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機関名、部署、職名</w:t>
            </w:r>
          </w:p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</w:tc>
      </w:tr>
      <w:tr w:rsidR="00F021A4" w:rsidTr="00CB0C5D">
        <w:trPr>
          <w:cantSplit/>
          <w:trHeight w:val="424"/>
        </w:trPr>
        <w:tc>
          <w:tcPr>
            <w:tcW w:w="1025" w:type="dxa"/>
            <w:vMerge w:val="restart"/>
            <w:tcBorders>
              <w:top w:val="dotted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:rsidR="00F021A4" w:rsidRDefault="00F021A4" w:rsidP="00CB0C5D">
            <w:pPr>
              <w:spacing w:line="280" w:lineRule="exac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所在地</w:t>
            </w:r>
          </w:p>
        </w:tc>
        <w:tc>
          <w:tcPr>
            <w:tcW w:w="7578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8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（〒　</w:t>
            </w:r>
            <w:r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 xml:space="preserve">　　）</w:t>
            </w:r>
          </w:p>
        </w:tc>
      </w:tr>
      <w:tr w:rsidR="00F021A4" w:rsidTr="00CB0C5D">
        <w:trPr>
          <w:cantSplit/>
          <w:trHeight w:val="416"/>
        </w:trPr>
        <w:tc>
          <w:tcPr>
            <w:tcW w:w="1025" w:type="dxa"/>
            <w:vMerge/>
            <w:tcBorders>
              <w:left w:val="single" w:sz="8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18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電　話</w:t>
            </w:r>
          </w:p>
        </w:tc>
        <w:tc>
          <w:tcPr>
            <w:tcW w:w="1418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59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ＦＡＸ</w:t>
            </w:r>
          </w:p>
        </w:tc>
        <w:tc>
          <w:tcPr>
            <w:tcW w:w="1409" w:type="dxa"/>
            <w:gridSpan w:val="2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</w:tcPr>
          <w:p w:rsidR="00F021A4" w:rsidRDefault="00F021A4" w:rsidP="00CB0C5D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2224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single" w:sz="8" w:space="0" w:color="auto"/>
            </w:tcBorders>
          </w:tcPr>
          <w:p w:rsidR="00F021A4" w:rsidRDefault="00F021A4" w:rsidP="00CB0C5D">
            <w:pPr>
              <w:spacing w:line="280" w:lineRule="exact"/>
              <w:rPr>
                <w:sz w:val="20"/>
                <w:szCs w:val="20"/>
              </w:rPr>
            </w:pPr>
          </w:p>
        </w:tc>
      </w:tr>
    </w:tbl>
    <w:p w:rsidR="00F021A4" w:rsidRDefault="00F021A4" w:rsidP="00F021A4">
      <w:pPr>
        <w:rPr>
          <w:rFonts w:cs="Times New Roman"/>
        </w:rPr>
      </w:pPr>
    </w:p>
    <w:p w:rsidR="00F021A4" w:rsidRPr="00F021A4" w:rsidRDefault="00F021A4" w:rsidP="00F021A4">
      <w:pPr>
        <w:rPr>
          <w:color w:val="auto"/>
        </w:rPr>
      </w:pPr>
      <w:r w:rsidRPr="00F021A4">
        <w:rPr>
          <w:rFonts w:hint="eastAsia"/>
          <w:color w:val="auto"/>
        </w:rPr>
        <w:t>１．応募課題名</w:t>
      </w:r>
    </w:p>
    <w:p w:rsidR="00F021A4" w:rsidRPr="00F021A4" w:rsidRDefault="00F021A4" w:rsidP="00F021A4">
      <w:pPr>
        <w:rPr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  <w:r w:rsidRPr="00F021A4">
        <w:rPr>
          <w:rFonts w:hint="eastAsia"/>
          <w:color w:val="auto"/>
        </w:rPr>
        <w:t>２．現在の研究内容</w:t>
      </w: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4577ED" w:rsidP="00F021A4">
      <w:pPr>
        <w:rPr>
          <w:rFonts w:cs="Times New Roman"/>
          <w:color w:val="auto"/>
        </w:rPr>
      </w:pPr>
      <w:r>
        <w:rPr>
          <w:rFonts w:hint="eastAsia"/>
          <w:color w:val="auto"/>
        </w:rPr>
        <w:t>３．応募の動機・派遣にあ</w:t>
      </w:r>
      <w:r w:rsidR="00F021A4" w:rsidRPr="00F021A4">
        <w:rPr>
          <w:rFonts w:hint="eastAsia"/>
          <w:color w:val="auto"/>
        </w:rPr>
        <w:t xml:space="preserve">たっての抱負　</w:t>
      </w: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Pr="00F021A4" w:rsidRDefault="00F021A4" w:rsidP="00F021A4">
      <w:pPr>
        <w:rPr>
          <w:rFonts w:cs="Times New Roman"/>
          <w:color w:val="auto"/>
        </w:rPr>
      </w:pPr>
    </w:p>
    <w:p w:rsidR="00F021A4" w:rsidRDefault="00F021A4" w:rsidP="00F021A4">
      <w:pPr>
        <w:rPr>
          <w:rFonts w:cs="Times New Roman"/>
        </w:rPr>
      </w:pPr>
    </w:p>
    <w:p w:rsidR="00F021A4" w:rsidRDefault="00F021A4" w:rsidP="00F021A4">
      <w:pPr>
        <w:rPr>
          <w:rFonts w:cs="Times New Roman"/>
        </w:rPr>
      </w:pPr>
    </w:p>
    <w:p w:rsidR="00F021A4" w:rsidRDefault="00F021A4" w:rsidP="00F021A4">
      <w:pPr>
        <w:rPr>
          <w:rFonts w:cs="Times New Roman"/>
        </w:rPr>
      </w:pPr>
    </w:p>
    <w:p w:rsidR="009C45D0" w:rsidRPr="00F021A4" w:rsidRDefault="009C45D0" w:rsidP="00F021A4">
      <w:pPr>
        <w:rPr>
          <w:rFonts w:cs="Times New Roman"/>
        </w:rPr>
      </w:pPr>
    </w:p>
    <w:p w:rsidR="009C45D0" w:rsidRDefault="009C45D0" w:rsidP="009C45D0">
      <w:pPr>
        <w:rPr>
          <w:rFonts w:cs="Times New Roman"/>
        </w:rPr>
      </w:pPr>
    </w:p>
    <w:p w:rsidR="009C45D0" w:rsidRDefault="009C45D0" w:rsidP="009C45D0">
      <w:pPr>
        <w:rPr>
          <w:rFonts w:cs="Times New Roman"/>
        </w:rPr>
      </w:pPr>
    </w:p>
    <w:p w:rsidR="009C45D0" w:rsidRDefault="009C45D0" w:rsidP="009C45D0">
      <w:pPr>
        <w:rPr>
          <w:rFonts w:cs="Times New Roman"/>
        </w:rPr>
      </w:pPr>
    </w:p>
    <w:p w:rsidR="009C45D0" w:rsidRDefault="009C45D0" w:rsidP="009C45D0">
      <w:pPr>
        <w:rPr>
          <w:rFonts w:cs="Times New Roman"/>
        </w:rPr>
      </w:pPr>
    </w:p>
    <w:p w:rsidR="00943EA2" w:rsidRPr="0086164F" w:rsidRDefault="0057190C" w:rsidP="009C45D0">
      <w:pPr>
        <w:rPr>
          <w:rFonts w:cs="Times New Roman"/>
          <w:color w:val="auto"/>
        </w:rPr>
      </w:pPr>
      <w:r w:rsidRPr="0086164F">
        <w:rPr>
          <w:rFonts w:cs="Times New Roman" w:hint="eastAsia"/>
          <w:color w:val="auto"/>
        </w:rPr>
        <w:t>４．その他（希望する派遣期間、</w:t>
      </w:r>
      <w:r w:rsidR="00846A39" w:rsidRPr="0086164F">
        <w:rPr>
          <w:rFonts w:cs="Times New Roman" w:hint="eastAsia"/>
          <w:color w:val="auto"/>
        </w:rPr>
        <w:t>特記事項など）</w:t>
      </w:r>
    </w:p>
    <w:p w:rsidR="00A7529B" w:rsidRDefault="00A7529B" w:rsidP="009C45D0"/>
    <w:sectPr w:rsidR="00A7529B" w:rsidSect="0046441D">
      <w:footerReference w:type="default" r:id="rId8"/>
      <w:type w:val="continuous"/>
      <w:pgSz w:w="11906" w:h="16838" w:code="9"/>
      <w:pgMar w:top="1418" w:right="1418" w:bottom="1418" w:left="1418" w:header="720" w:footer="720" w:gutter="0"/>
      <w:pgNumType w:start="1"/>
      <w:cols w:space="720"/>
      <w:noEndnote/>
      <w:docGrid w:linePitch="286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385A" w:rsidRDefault="008C385A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8C385A" w:rsidRDefault="008C385A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523" w:rsidRDefault="005F0523" w:rsidP="005F0523">
    <w:pPr>
      <w:pStyle w:val="a7"/>
      <w:framePr w:wrap="auto" w:vAnchor="text" w:hAnchor="margin" w:xAlign="center" w:y="1"/>
      <w:jc w:val="center"/>
    </w:pPr>
    <w:r>
      <w:fldChar w:fldCharType="begin"/>
    </w:r>
    <w:r>
      <w:instrText>PAGE   \* MERGEFORMAT</w:instrText>
    </w:r>
    <w:r>
      <w:fldChar w:fldCharType="separate"/>
    </w:r>
    <w:r w:rsidR="00B4610B" w:rsidRPr="00B4610B">
      <w:rPr>
        <w:noProof/>
        <w:lang w:val="ja-JP"/>
      </w:rPr>
      <w:t>1</w:t>
    </w:r>
    <w:r>
      <w:fldChar w:fldCharType="end"/>
    </w:r>
  </w:p>
  <w:p w:rsidR="00342D30" w:rsidRDefault="00342D30">
    <w:pPr>
      <w:framePr w:wrap="auto" w:vAnchor="text" w:hAnchor="margin" w:xAlign="center" w:y="1"/>
      <w:adjustRightInd/>
      <w:jc w:val="center"/>
      <w:rPr>
        <w:rFonts w:hAnsi="Times New Roman" w:cs="Times New Roman"/>
        <w:spacing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385A" w:rsidRDefault="008C385A">
      <w:pPr>
        <w:rPr>
          <w:rFonts w:cs="Times New Roman"/>
        </w:rPr>
      </w:pPr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:rsidR="008C385A" w:rsidRDefault="008C385A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20EFB"/>
    <w:multiLevelType w:val="hybridMultilevel"/>
    <w:tmpl w:val="B15CAB72"/>
    <w:lvl w:ilvl="0" w:tplc="7136AFB8">
      <w:start w:val="1"/>
      <w:numFmt w:val="decimalFullWidth"/>
      <w:lvlText w:val="%1．"/>
      <w:lvlJc w:val="left"/>
      <w:pPr>
        <w:tabs>
          <w:tab w:val="num" w:pos="632"/>
        </w:tabs>
        <w:ind w:left="63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1" w15:restartNumberingAfterBreak="0">
    <w:nsid w:val="19371767"/>
    <w:multiLevelType w:val="hybridMultilevel"/>
    <w:tmpl w:val="3FCE1C64"/>
    <w:lvl w:ilvl="0" w:tplc="CB2048FC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419A60F0"/>
    <w:multiLevelType w:val="hybridMultilevel"/>
    <w:tmpl w:val="7A940284"/>
    <w:lvl w:ilvl="0" w:tplc="47922D40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3" w15:restartNumberingAfterBreak="0">
    <w:nsid w:val="50A16C1F"/>
    <w:multiLevelType w:val="hybridMultilevel"/>
    <w:tmpl w:val="483465C4"/>
    <w:lvl w:ilvl="0" w:tplc="B4C6BA36">
      <w:start w:val="1"/>
      <w:numFmt w:val="decimal"/>
      <w:lvlText w:val="(%1)"/>
      <w:lvlJc w:val="left"/>
      <w:pPr>
        <w:tabs>
          <w:tab w:val="num" w:pos="572"/>
        </w:tabs>
        <w:ind w:left="57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608358D5"/>
    <w:multiLevelType w:val="hybridMultilevel"/>
    <w:tmpl w:val="E99A39EA"/>
    <w:lvl w:ilvl="0" w:tplc="6C522258">
      <w:start w:val="2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9E53624"/>
    <w:multiLevelType w:val="hybridMultilevel"/>
    <w:tmpl w:val="DFD824FA"/>
    <w:lvl w:ilvl="0" w:tplc="F838346E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0"/>
  <w:doNotHyphenateCaps/>
  <w:drawingGridHorizontalSpacing w:val="409"/>
  <w:drawingGridVerticalSpacing w:val="143"/>
  <w:displayHorizontalDrawingGridEvery w:val="0"/>
  <w:displayVerticalDrawingGridEvery w:val="2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DQ2NTA2MTIxtDRX0lEKTi0uzszPAykwrwUAsKxZ2iwAAAA="/>
  </w:docVars>
  <w:rsids>
    <w:rsidRoot w:val="009D46F3"/>
    <w:rsid w:val="00001786"/>
    <w:rsid w:val="00005669"/>
    <w:rsid w:val="000067EC"/>
    <w:rsid w:val="0000706A"/>
    <w:rsid w:val="00007ED6"/>
    <w:rsid w:val="00013575"/>
    <w:rsid w:val="000200E7"/>
    <w:rsid w:val="000439E3"/>
    <w:rsid w:val="00043F60"/>
    <w:rsid w:val="000448E7"/>
    <w:rsid w:val="00053480"/>
    <w:rsid w:val="0009081E"/>
    <w:rsid w:val="00090E2A"/>
    <w:rsid w:val="000A7098"/>
    <w:rsid w:val="000B39F6"/>
    <w:rsid w:val="000B7503"/>
    <w:rsid w:val="000C1C63"/>
    <w:rsid w:val="000D5853"/>
    <w:rsid w:val="000D7C43"/>
    <w:rsid w:val="000E0234"/>
    <w:rsid w:val="000F4EA7"/>
    <w:rsid w:val="0012130D"/>
    <w:rsid w:val="00127154"/>
    <w:rsid w:val="001424F9"/>
    <w:rsid w:val="00151026"/>
    <w:rsid w:val="00153F4A"/>
    <w:rsid w:val="00154AA0"/>
    <w:rsid w:val="00154DB6"/>
    <w:rsid w:val="0017561C"/>
    <w:rsid w:val="0018202C"/>
    <w:rsid w:val="00193A68"/>
    <w:rsid w:val="001B2AB1"/>
    <w:rsid w:val="001B419B"/>
    <w:rsid w:val="001B4B9C"/>
    <w:rsid w:val="001B7CA9"/>
    <w:rsid w:val="001C03E3"/>
    <w:rsid w:val="001D2C00"/>
    <w:rsid w:val="001D3D8A"/>
    <w:rsid w:val="001E221D"/>
    <w:rsid w:val="001F0F49"/>
    <w:rsid w:val="001F1057"/>
    <w:rsid w:val="001F3247"/>
    <w:rsid w:val="001F354B"/>
    <w:rsid w:val="00212EDF"/>
    <w:rsid w:val="00213F88"/>
    <w:rsid w:val="0021443F"/>
    <w:rsid w:val="0021548F"/>
    <w:rsid w:val="002177DD"/>
    <w:rsid w:val="00227C8E"/>
    <w:rsid w:val="00240698"/>
    <w:rsid w:val="0027142F"/>
    <w:rsid w:val="00272B37"/>
    <w:rsid w:val="00274884"/>
    <w:rsid w:val="00282443"/>
    <w:rsid w:val="00283AC3"/>
    <w:rsid w:val="00285416"/>
    <w:rsid w:val="00293185"/>
    <w:rsid w:val="00296A0C"/>
    <w:rsid w:val="002A7F57"/>
    <w:rsid w:val="002B1AC1"/>
    <w:rsid w:val="002B6A75"/>
    <w:rsid w:val="002C117C"/>
    <w:rsid w:val="002C4DAC"/>
    <w:rsid w:val="002C5418"/>
    <w:rsid w:val="002D5259"/>
    <w:rsid w:val="002E33E5"/>
    <w:rsid w:val="002E5494"/>
    <w:rsid w:val="002F3796"/>
    <w:rsid w:val="002F7C05"/>
    <w:rsid w:val="0030766A"/>
    <w:rsid w:val="00313C7D"/>
    <w:rsid w:val="003206CC"/>
    <w:rsid w:val="00326C5F"/>
    <w:rsid w:val="003318B7"/>
    <w:rsid w:val="00335A18"/>
    <w:rsid w:val="00335ADD"/>
    <w:rsid w:val="00337622"/>
    <w:rsid w:val="00342D30"/>
    <w:rsid w:val="003431B7"/>
    <w:rsid w:val="003639E8"/>
    <w:rsid w:val="00366E33"/>
    <w:rsid w:val="003739CF"/>
    <w:rsid w:val="00376519"/>
    <w:rsid w:val="00376CCB"/>
    <w:rsid w:val="003774F1"/>
    <w:rsid w:val="0037795D"/>
    <w:rsid w:val="00377C71"/>
    <w:rsid w:val="00386FF3"/>
    <w:rsid w:val="00390357"/>
    <w:rsid w:val="0039103C"/>
    <w:rsid w:val="00392F71"/>
    <w:rsid w:val="003A096A"/>
    <w:rsid w:val="003A4934"/>
    <w:rsid w:val="003A6168"/>
    <w:rsid w:val="003B2A36"/>
    <w:rsid w:val="003C1D44"/>
    <w:rsid w:val="003C5C76"/>
    <w:rsid w:val="003D33AC"/>
    <w:rsid w:val="003D4F2A"/>
    <w:rsid w:val="0040589C"/>
    <w:rsid w:val="004063E2"/>
    <w:rsid w:val="0042202A"/>
    <w:rsid w:val="00424C3F"/>
    <w:rsid w:val="00424F85"/>
    <w:rsid w:val="00432646"/>
    <w:rsid w:val="004340CC"/>
    <w:rsid w:val="00441238"/>
    <w:rsid w:val="00446A3E"/>
    <w:rsid w:val="004519B7"/>
    <w:rsid w:val="004523B5"/>
    <w:rsid w:val="004543EC"/>
    <w:rsid w:val="004554BC"/>
    <w:rsid w:val="004577ED"/>
    <w:rsid w:val="0046441D"/>
    <w:rsid w:val="004651FD"/>
    <w:rsid w:val="00474744"/>
    <w:rsid w:val="00492B8B"/>
    <w:rsid w:val="00494DD6"/>
    <w:rsid w:val="004A288D"/>
    <w:rsid w:val="004A3490"/>
    <w:rsid w:val="004A465D"/>
    <w:rsid w:val="004A7C74"/>
    <w:rsid w:val="004B7236"/>
    <w:rsid w:val="004C28A7"/>
    <w:rsid w:val="004C3570"/>
    <w:rsid w:val="004D48D4"/>
    <w:rsid w:val="004E660E"/>
    <w:rsid w:val="00500A38"/>
    <w:rsid w:val="00503B59"/>
    <w:rsid w:val="005049C9"/>
    <w:rsid w:val="005154B0"/>
    <w:rsid w:val="00525035"/>
    <w:rsid w:val="00525480"/>
    <w:rsid w:val="00536A35"/>
    <w:rsid w:val="005655C7"/>
    <w:rsid w:val="0057190C"/>
    <w:rsid w:val="005767D0"/>
    <w:rsid w:val="0058689D"/>
    <w:rsid w:val="00586D87"/>
    <w:rsid w:val="00586EAB"/>
    <w:rsid w:val="00590569"/>
    <w:rsid w:val="00593A81"/>
    <w:rsid w:val="005967A9"/>
    <w:rsid w:val="005A3AE5"/>
    <w:rsid w:val="005A7F5E"/>
    <w:rsid w:val="005A7FCF"/>
    <w:rsid w:val="005B4CA2"/>
    <w:rsid w:val="005D209A"/>
    <w:rsid w:val="005D4237"/>
    <w:rsid w:val="005E0AF5"/>
    <w:rsid w:val="005E43DC"/>
    <w:rsid w:val="005E6A9B"/>
    <w:rsid w:val="005F0523"/>
    <w:rsid w:val="005F3037"/>
    <w:rsid w:val="005F3447"/>
    <w:rsid w:val="00610C6D"/>
    <w:rsid w:val="006130D4"/>
    <w:rsid w:val="0062638A"/>
    <w:rsid w:val="006339C6"/>
    <w:rsid w:val="00635506"/>
    <w:rsid w:val="00636C94"/>
    <w:rsid w:val="006408D7"/>
    <w:rsid w:val="00640A56"/>
    <w:rsid w:val="00651DC7"/>
    <w:rsid w:val="00651FE1"/>
    <w:rsid w:val="0065352F"/>
    <w:rsid w:val="00682BEE"/>
    <w:rsid w:val="006872E8"/>
    <w:rsid w:val="00687CA8"/>
    <w:rsid w:val="00693451"/>
    <w:rsid w:val="006A3DC1"/>
    <w:rsid w:val="006A56BA"/>
    <w:rsid w:val="006A5C68"/>
    <w:rsid w:val="006B11C9"/>
    <w:rsid w:val="006B399E"/>
    <w:rsid w:val="006C4C45"/>
    <w:rsid w:val="006D33F4"/>
    <w:rsid w:val="006E1079"/>
    <w:rsid w:val="006F01AD"/>
    <w:rsid w:val="006F147A"/>
    <w:rsid w:val="006F4647"/>
    <w:rsid w:val="006F78D0"/>
    <w:rsid w:val="0071460F"/>
    <w:rsid w:val="007207BD"/>
    <w:rsid w:val="00722E52"/>
    <w:rsid w:val="00742322"/>
    <w:rsid w:val="00747A4F"/>
    <w:rsid w:val="00765DF3"/>
    <w:rsid w:val="00770B7C"/>
    <w:rsid w:val="007729DC"/>
    <w:rsid w:val="00774435"/>
    <w:rsid w:val="007767FF"/>
    <w:rsid w:val="00780088"/>
    <w:rsid w:val="00782F89"/>
    <w:rsid w:val="00790880"/>
    <w:rsid w:val="00793EFB"/>
    <w:rsid w:val="00796A57"/>
    <w:rsid w:val="0079795C"/>
    <w:rsid w:val="007A7359"/>
    <w:rsid w:val="007B4CF5"/>
    <w:rsid w:val="007C0D8C"/>
    <w:rsid w:val="007C67E8"/>
    <w:rsid w:val="007D512B"/>
    <w:rsid w:val="007F493D"/>
    <w:rsid w:val="00800BA2"/>
    <w:rsid w:val="00807752"/>
    <w:rsid w:val="00810087"/>
    <w:rsid w:val="00811276"/>
    <w:rsid w:val="00813CC8"/>
    <w:rsid w:val="0082333B"/>
    <w:rsid w:val="00836942"/>
    <w:rsid w:val="00837D90"/>
    <w:rsid w:val="0084576E"/>
    <w:rsid w:val="008458DF"/>
    <w:rsid w:val="00846A39"/>
    <w:rsid w:val="00850534"/>
    <w:rsid w:val="0086164F"/>
    <w:rsid w:val="00863385"/>
    <w:rsid w:val="00864185"/>
    <w:rsid w:val="0086511B"/>
    <w:rsid w:val="00865CC6"/>
    <w:rsid w:val="00866029"/>
    <w:rsid w:val="00881C62"/>
    <w:rsid w:val="008A02C5"/>
    <w:rsid w:val="008A42D1"/>
    <w:rsid w:val="008B01E4"/>
    <w:rsid w:val="008B7079"/>
    <w:rsid w:val="008C385A"/>
    <w:rsid w:val="008D37F3"/>
    <w:rsid w:val="008D7621"/>
    <w:rsid w:val="008E46F9"/>
    <w:rsid w:val="008E51AC"/>
    <w:rsid w:val="008F21FA"/>
    <w:rsid w:val="008F5364"/>
    <w:rsid w:val="00913F6A"/>
    <w:rsid w:val="009155C5"/>
    <w:rsid w:val="00920813"/>
    <w:rsid w:val="009223CF"/>
    <w:rsid w:val="00927023"/>
    <w:rsid w:val="00943EA2"/>
    <w:rsid w:val="00944E9A"/>
    <w:rsid w:val="009545EE"/>
    <w:rsid w:val="00957570"/>
    <w:rsid w:val="00957591"/>
    <w:rsid w:val="009636FA"/>
    <w:rsid w:val="00983769"/>
    <w:rsid w:val="009914B5"/>
    <w:rsid w:val="00995433"/>
    <w:rsid w:val="00995EF4"/>
    <w:rsid w:val="009B5D17"/>
    <w:rsid w:val="009C251F"/>
    <w:rsid w:val="009C45D0"/>
    <w:rsid w:val="009C66E2"/>
    <w:rsid w:val="009D46F3"/>
    <w:rsid w:val="009E27B3"/>
    <w:rsid w:val="00A15E0F"/>
    <w:rsid w:val="00A277BE"/>
    <w:rsid w:val="00A318CD"/>
    <w:rsid w:val="00A46060"/>
    <w:rsid w:val="00A50479"/>
    <w:rsid w:val="00A52310"/>
    <w:rsid w:val="00A653A3"/>
    <w:rsid w:val="00A733B7"/>
    <w:rsid w:val="00A7529B"/>
    <w:rsid w:val="00A83505"/>
    <w:rsid w:val="00A83F20"/>
    <w:rsid w:val="00A90098"/>
    <w:rsid w:val="00A92C4E"/>
    <w:rsid w:val="00A92F7F"/>
    <w:rsid w:val="00A95EF9"/>
    <w:rsid w:val="00AA190B"/>
    <w:rsid w:val="00AB45B9"/>
    <w:rsid w:val="00AE02C0"/>
    <w:rsid w:val="00AE5D0C"/>
    <w:rsid w:val="00AE7012"/>
    <w:rsid w:val="00AF160A"/>
    <w:rsid w:val="00B006C4"/>
    <w:rsid w:val="00B21593"/>
    <w:rsid w:val="00B2536E"/>
    <w:rsid w:val="00B31DCA"/>
    <w:rsid w:val="00B41D43"/>
    <w:rsid w:val="00B4610B"/>
    <w:rsid w:val="00B53C0C"/>
    <w:rsid w:val="00B57D92"/>
    <w:rsid w:val="00B7359E"/>
    <w:rsid w:val="00B763BB"/>
    <w:rsid w:val="00B825A9"/>
    <w:rsid w:val="00BA6F28"/>
    <w:rsid w:val="00BB05FE"/>
    <w:rsid w:val="00BF0776"/>
    <w:rsid w:val="00BF1551"/>
    <w:rsid w:val="00BF5EBB"/>
    <w:rsid w:val="00C00D6A"/>
    <w:rsid w:val="00C076D8"/>
    <w:rsid w:val="00C11E39"/>
    <w:rsid w:val="00C24E5F"/>
    <w:rsid w:val="00C26B56"/>
    <w:rsid w:val="00C3432A"/>
    <w:rsid w:val="00C35E21"/>
    <w:rsid w:val="00C43ED4"/>
    <w:rsid w:val="00C53210"/>
    <w:rsid w:val="00C5382D"/>
    <w:rsid w:val="00C716D4"/>
    <w:rsid w:val="00C76018"/>
    <w:rsid w:val="00C76D8E"/>
    <w:rsid w:val="00C80483"/>
    <w:rsid w:val="00C864EB"/>
    <w:rsid w:val="00CA0B84"/>
    <w:rsid w:val="00CA4D98"/>
    <w:rsid w:val="00CA7B0D"/>
    <w:rsid w:val="00CB0C5D"/>
    <w:rsid w:val="00CC133F"/>
    <w:rsid w:val="00CD2097"/>
    <w:rsid w:val="00CD3985"/>
    <w:rsid w:val="00CD692E"/>
    <w:rsid w:val="00CE081F"/>
    <w:rsid w:val="00CE1FF3"/>
    <w:rsid w:val="00CE2171"/>
    <w:rsid w:val="00CE67D9"/>
    <w:rsid w:val="00CE796A"/>
    <w:rsid w:val="00CF1832"/>
    <w:rsid w:val="00D00E8B"/>
    <w:rsid w:val="00D17401"/>
    <w:rsid w:val="00D21DC5"/>
    <w:rsid w:val="00D2354C"/>
    <w:rsid w:val="00D23A39"/>
    <w:rsid w:val="00D57F47"/>
    <w:rsid w:val="00D62C67"/>
    <w:rsid w:val="00D62F74"/>
    <w:rsid w:val="00D63E98"/>
    <w:rsid w:val="00D754B9"/>
    <w:rsid w:val="00D91C37"/>
    <w:rsid w:val="00D97C48"/>
    <w:rsid w:val="00DA1B09"/>
    <w:rsid w:val="00DA7241"/>
    <w:rsid w:val="00DB6350"/>
    <w:rsid w:val="00DC2BB5"/>
    <w:rsid w:val="00DD3CFB"/>
    <w:rsid w:val="00DD6EC7"/>
    <w:rsid w:val="00DE4B94"/>
    <w:rsid w:val="00E1369A"/>
    <w:rsid w:val="00E13F91"/>
    <w:rsid w:val="00E240AB"/>
    <w:rsid w:val="00E26E88"/>
    <w:rsid w:val="00E37406"/>
    <w:rsid w:val="00E50513"/>
    <w:rsid w:val="00E52FB2"/>
    <w:rsid w:val="00E62CA3"/>
    <w:rsid w:val="00E82B98"/>
    <w:rsid w:val="00E86497"/>
    <w:rsid w:val="00E868E1"/>
    <w:rsid w:val="00E924AD"/>
    <w:rsid w:val="00EA0881"/>
    <w:rsid w:val="00EA4525"/>
    <w:rsid w:val="00EB27AB"/>
    <w:rsid w:val="00EC49EE"/>
    <w:rsid w:val="00EC637E"/>
    <w:rsid w:val="00EF03EB"/>
    <w:rsid w:val="00F00D8F"/>
    <w:rsid w:val="00F021A4"/>
    <w:rsid w:val="00F02403"/>
    <w:rsid w:val="00F02514"/>
    <w:rsid w:val="00F02F75"/>
    <w:rsid w:val="00F066DA"/>
    <w:rsid w:val="00F27A07"/>
    <w:rsid w:val="00F35DC0"/>
    <w:rsid w:val="00F41ADC"/>
    <w:rsid w:val="00F434B9"/>
    <w:rsid w:val="00F46C9D"/>
    <w:rsid w:val="00F46CEE"/>
    <w:rsid w:val="00F525E3"/>
    <w:rsid w:val="00F61E05"/>
    <w:rsid w:val="00F745B0"/>
    <w:rsid w:val="00F805F5"/>
    <w:rsid w:val="00F8397F"/>
    <w:rsid w:val="00F92AB0"/>
    <w:rsid w:val="00FA7EF8"/>
    <w:rsid w:val="00FB17B4"/>
    <w:rsid w:val="00FB6097"/>
    <w:rsid w:val="00FC1484"/>
    <w:rsid w:val="00FF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60C7435A-0FEF-4EE9-87D8-A5BA89296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8397F"/>
    <w:pPr>
      <w:widowControl/>
      <w:overflowPunct/>
      <w:adjustRightInd/>
      <w:spacing w:before="100" w:beforeAutospacing="1" w:after="100" w:afterAutospacing="1"/>
      <w:jc w:val="left"/>
      <w:textAlignment w:val="auto"/>
    </w:pPr>
    <w:rPr>
      <w:rFonts w:ascii="Arial Unicode MS" w:eastAsia="Times New Roman" w:hAnsi="Arial Unicode MS" w:cs="Arial Unicode MS"/>
      <w:color w:val="auto"/>
      <w:sz w:val="24"/>
      <w:szCs w:val="24"/>
    </w:rPr>
  </w:style>
  <w:style w:type="paragraph" w:customStyle="1" w:styleId="a4">
    <w:name w:val="一太郎８/９"/>
    <w:rsid w:val="00693451"/>
    <w:pPr>
      <w:widowControl w:val="0"/>
      <w:wordWrap w:val="0"/>
      <w:autoSpaceDE w:val="0"/>
      <w:autoSpaceDN w:val="0"/>
      <w:adjustRightInd w:val="0"/>
      <w:spacing w:line="290" w:lineRule="atLeast"/>
      <w:jc w:val="both"/>
    </w:pPr>
    <w:rPr>
      <w:rFonts w:ascii="ＭＳ 明朝" w:hAnsi="Century" w:cs="ＭＳ 明朝"/>
      <w:spacing w:val="5"/>
    </w:rPr>
  </w:style>
  <w:style w:type="paragraph" w:styleId="a5">
    <w:name w:val="Date"/>
    <w:basedOn w:val="a"/>
    <w:next w:val="a"/>
    <w:rsid w:val="004523B5"/>
  </w:style>
  <w:style w:type="table" w:styleId="a6">
    <w:name w:val="Table Grid"/>
    <w:basedOn w:val="a1"/>
    <w:rsid w:val="00593A81"/>
    <w:pPr>
      <w:widowControl w:val="0"/>
      <w:overflowPunct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er"/>
    <w:basedOn w:val="a"/>
    <w:link w:val="a8"/>
    <w:uiPriority w:val="99"/>
    <w:rsid w:val="00B53C0C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  <w:rsid w:val="00B53C0C"/>
  </w:style>
  <w:style w:type="paragraph" w:styleId="aa">
    <w:name w:val="Note Heading"/>
    <w:basedOn w:val="a"/>
    <w:next w:val="a"/>
    <w:link w:val="ab"/>
    <w:rsid w:val="00F021A4"/>
    <w:pPr>
      <w:jc w:val="center"/>
    </w:pPr>
    <w:rPr>
      <w:rFonts w:hAnsi="Times New Roman"/>
      <w:color w:val="FF0000"/>
    </w:rPr>
  </w:style>
  <w:style w:type="character" w:customStyle="1" w:styleId="ab">
    <w:name w:val="記 (文字)"/>
    <w:link w:val="aa"/>
    <w:rsid w:val="00F021A4"/>
    <w:rPr>
      <w:rFonts w:ascii="ＭＳ 明朝" w:cs="ＭＳ 明朝"/>
      <w:color w:val="FF0000"/>
      <w:sz w:val="21"/>
      <w:szCs w:val="21"/>
    </w:rPr>
  </w:style>
  <w:style w:type="paragraph" w:styleId="ac">
    <w:name w:val="List Paragraph"/>
    <w:basedOn w:val="a"/>
    <w:uiPriority w:val="34"/>
    <w:qFormat/>
    <w:rsid w:val="00F02514"/>
    <w:pPr>
      <w:overflowPunct/>
      <w:adjustRightInd/>
      <w:ind w:leftChars="400" w:left="840"/>
      <w:textAlignment w:val="auto"/>
    </w:pPr>
    <w:rPr>
      <w:rFonts w:ascii="Century" w:hAnsi="Century" w:cs="Times New Roman"/>
      <w:color w:val="auto"/>
      <w:kern w:val="2"/>
      <w:szCs w:val="22"/>
    </w:rPr>
  </w:style>
  <w:style w:type="paragraph" w:styleId="ad">
    <w:name w:val="Balloon Text"/>
    <w:basedOn w:val="a"/>
    <w:link w:val="ae"/>
    <w:rsid w:val="0039103C"/>
    <w:rPr>
      <w:rFonts w:ascii="Arial" w:eastAsia="ＭＳ ゴシック" w:hAnsi="Arial" w:cs="Times New Roman"/>
      <w:sz w:val="18"/>
      <w:szCs w:val="18"/>
    </w:rPr>
  </w:style>
  <w:style w:type="character" w:customStyle="1" w:styleId="ae">
    <w:name w:val="吹き出し (文字)"/>
    <w:link w:val="ad"/>
    <w:rsid w:val="0039103C"/>
    <w:rPr>
      <w:rFonts w:ascii="Arial" w:eastAsia="ＭＳ ゴシック" w:hAnsi="Arial" w:cs="Times New Roman"/>
      <w:color w:val="000000"/>
      <w:sz w:val="18"/>
      <w:szCs w:val="18"/>
    </w:rPr>
  </w:style>
  <w:style w:type="character" w:customStyle="1" w:styleId="a8">
    <w:name w:val="フッター (文字)"/>
    <w:link w:val="a7"/>
    <w:uiPriority w:val="99"/>
    <w:rsid w:val="00377C71"/>
    <w:rPr>
      <w:rFonts w:ascii="ＭＳ 明朝" w:hAnsi="ＭＳ 明朝"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800BB5-256C-4C10-8164-4B5753C99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独立行政法人国際農林水産業研究センター特別派遣研究員実施規程</vt:lpstr>
      <vt:lpstr>　　　　独立行政法人国際農林水産業研究センター特別派遣研究員実施規程</vt:lpstr>
    </vt:vector>
  </TitlesOfParts>
  <Company>Your Company Name</Company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独立行政法人国際農林水産業研究センター特別派遣研究員実施規程</dc:title>
  <dc:subject/>
  <dc:creator>斉藤良一</dc:creator>
  <cp:keywords/>
  <cp:lastModifiedBy>Omori Keisuke</cp:lastModifiedBy>
  <cp:revision>4</cp:revision>
  <cp:lastPrinted>2018-06-07T02:49:00Z</cp:lastPrinted>
  <dcterms:created xsi:type="dcterms:W3CDTF">2019-10-10T08:45:00Z</dcterms:created>
  <dcterms:modified xsi:type="dcterms:W3CDTF">2020-05-15T07:23:00Z</dcterms:modified>
</cp:coreProperties>
</file>